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yah Maldonad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y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ldonad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91 Glasgow Court Sch 6019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ymu.liymu@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3487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g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7/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